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6Colorful-Accent3"/>
        <w:tblW w:w="12405" w:type="dxa"/>
        <w:tblLook w:val="04A0" w:firstRow="1" w:lastRow="0" w:firstColumn="1" w:lastColumn="0" w:noHBand="0" w:noVBand="1"/>
      </w:tblPr>
      <w:tblGrid>
        <w:gridCol w:w="750"/>
        <w:gridCol w:w="1677"/>
        <w:gridCol w:w="846"/>
        <w:gridCol w:w="5298"/>
        <w:gridCol w:w="645"/>
        <w:gridCol w:w="570"/>
        <w:gridCol w:w="222"/>
        <w:gridCol w:w="404"/>
        <w:gridCol w:w="1993"/>
      </w:tblGrid>
      <w:tr w:rsidR="00267AF2" w:rsidRPr="003555A0" w14:paraId="6F4145A6" w14:textId="77777777" w:rsidTr="00CB1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405" w:type="dxa"/>
            <w:gridSpan w:val="9"/>
            <w:vAlign w:val="center"/>
            <w:hideMark/>
          </w:tcPr>
          <w:p w14:paraId="53D00AF5" w14:textId="77777777" w:rsidR="00267AF2" w:rsidRPr="003555A0" w:rsidRDefault="00267AF2" w:rsidP="00CB1613">
            <w:pPr>
              <w:spacing w:before="180"/>
              <w:jc w:val="center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PROJECT NAME: </w:t>
            </w:r>
            <w:r w:rsidRPr="00267AF2">
              <w:rPr>
                <w:rFonts w:ascii="Cambria" w:eastAsia="Times New Roman" w:hAnsi="Cambria" w:cs="Helvetica"/>
                <w:b w:val="0"/>
                <w:bCs w:val="0"/>
                <w:color w:val="525252"/>
                <w:sz w:val="20"/>
                <w:szCs w:val="24"/>
              </w:rPr>
              <w:t>ACSY (Admins Control System)</w:t>
            </w:r>
          </w:p>
        </w:tc>
      </w:tr>
      <w:tr w:rsidR="00267AF2" w:rsidRPr="003555A0" w14:paraId="36097C96" w14:textId="77777777" w:rsidTr="00CB1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gridSpan w:val="2"/>
            <w:vAlign w:val="center"/>
            <w:hideMark/>
          </w:tcPr>
          <w:p w14:paraId="3619D9AE" w14:textId="77777777" w:rsidR="00267AF2" w:rsidRPr="003555A0" w:rsidRDefault="00267AF2" w:rsidP="00CB1613">
            <w:p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Test Script Name:</w:t>
            </w:r>
          </w:p>
        </w:tc>
        <w:tc>
          <w:tcPr>
            <w:tcW w:w="9978" w:type="dxa"/>
            <w:gridSpan w:val="7"/>
            <w:vAlign w:val="center"/>
            <w:hideMark/>
          </w:tcPr>
          <w:p w14:paraId="18C0C31A" w14:textId="77777777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ACSY System Test</w:t>
            </w:r>
          </w:p>
        </w:tc>
      </w:tr>
      <w:tr w:rsidR="00267AF2" w:rsidRPr="003555A0" w14:paraId="40B1BD7A" w14:textId="77777777" w:rsidTr="00CB1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gridSpan w:val="2"/>
            <w:vAlign w:val="center"/>
            <w:hideMark/>
          </w:tcPr>
          <w:p w14:paraId="24FD4C8D" w14:textId="77777777" w:rsidR="00267AF2" w:rsidRPr="003555A0" w:rsidRDefault="00267AF2" w:rsidP="00CB1613">
            <w:p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Scenario/Purpose:</w:t>
            </w:r>
          </w:p>
        </w:tc>
        <w:tc>
          <w:tcPr>
            <w:tcW w:w="9978" w:type="dxa"/>
            <w:gridSpan w:val="7"/>
            <w:vAlign w:val="center"/>
            <w:hideMark/>
          </w:tcPr>
          <w:p w14:paraId="246E90B2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Validate the functions of the web application</w:t>
            </w:r>
          </w:p>
        </w:tc>
      </w:tr>
      <w:tr w:rsidR="00267AF2" w:rsidRPr="003555A0" w14:paraId="13FD9079" w14:textId="77777777" w:rsidTr="00CB1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gridSpan w:val="2"/>
            <w:vAlign w:val="center"/>
            <w:hideMark/>
          </w:tcPr>
          <w:p w14:paraId="7DBECFBA" w14:textId="77777777" w:rsidR="00267AF2" w:rsidRPr="003555A0" w:rsidRDefault="00267AF2" w:rsidP="00CB1613">
            <w:p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Prerequisites:</w:t>
            </w:r>
          </w:p>
        </w:tc>
        <w:tc>
          <w:tcPr>
            <w:tcW w:w="9978" w:type="dxa"/>
            <w:gridSpan w:val="7"/>
            <w:vAlign w:val="center"/>
            <w:hideMark/>
          </w:tcPr>
          <w:p w14:paraId="1C340DAE" w14:textId="17F25073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Program completed and deployed on the web server. </w:t>
            </w:r>
            <w:bookmarkStart w:id="0" w:name="_GoBack"/>
            <w:bookmarkEnd w:id="0"/>
            <w:r w:rsidR="006B1B51"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D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atabase</w:t>
            </w: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fill</w:t>
            </w:r>
            <w:r w:rsidR="006B1B51"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ed</w:t>
            </w: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with test data.</w:t>
            </w:r>
          </w:p>
        </w:tc>
      </w:tr>
      <w:tr w:rsidR="00267AF2" w:rsidRPr="003555A0" w14:paraId="5DA2C232" w14:textId="77777777" w:rsidTr="00CB1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gridSpan w:val="2"/>
            <w:vAlign w:val="center"/>
            <w:hideMark/>
          </w:tcPr>
          <w:p w14:paraId="019C37A5" w14:textId="77777777" w:rsidR="00267AF2" w:rsidRPr="003555A0" w:rsidRDefault="00267AF2" w:rsidP="00CB1613">
            <w:p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ame of Tester:</w:t>
            </w:r>
          </w:p>
        </w:tc>
        <w:tc>
          <w:tcPr>
            <w:tcW w:w="6789" w:type="dxa"/>
            <w:gridSpan w:val="3"/>
            <w:vAlign w:val="center"/>
            <w:hideMark/>
          </w:tcPr>
          <w:p w14:paraId="610F6591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Joyce Tejada</w:t>
            </w:r>
          </w:p>
        </w:tc>
        <w:tc>
          <w:tcPr>
            <w:tcW w:w="792" w:type="dxa"/>
            <w:gridSpan w:val="2"/>
            <w:vAlign w:val="center"/>
            <w:hideMark/>
          </w:tcPr>
          <w:p w14:paraId="26B86776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Date:</w:t>
            </w:r>
          </w:p>
        </w:tc>
        <w:tc>
          <w:tcPr>
            <w:tcW w:w="2397" w:type="dxa"/>
            <w:gridSpan w:val="2"/>
            <w:vAlign w:val="center"/>
            <w:hideMark/>
          </w:tcPr>
          <w:p w14:paraId="0B65DB82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267AF2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April 6, 2019</w:t>
            </w:r>
          </w:p>
        </w:tc>
      </w:tr>
      <w:tr w:rsidR="00267AF2" w:rsidRPr="00267AF2" w14:paraId="2CA57309" w14:textId="77777777" w:rsidTr="00CB16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27" w:type="dxa"/>
            <w:gridSpan w:val="2"/>
            <w:vAlign w:val="center"/>
            <w:hideMark/>
          </w:tcPr>
          <w:p w14:paraId="4800EC4E" w14:textId="77777777" w:rsidR="00267AF2" w:rsidRPr="003555A0" w:rsidRDefault="00267AF2" w:rsidP="00CB1613">
            <w:pP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789" w:type="dxa"/>
            <w:gridSpan w:val="3"/>
            <w:vAlign w:val="center"/>
            <w:hideMark/>
          </w:tcPr>
          <w:p w14:paraId="667634A4" w14:textId="77777777" w:rsidR="00267AF2" w:rsidRPr="003555A0" w:rsidRDefault="00267AF2" w:rsidP="00CB1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792" w:type="dxa"/>
            <w:gridSpan w:val="2"/>
            <w:vAlign w:val="center"/>
            <w:hideMark/>
          </w:tcPr>
          <w:p w14:paraId="5FCE5C48" w14:textId="77777777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397" w:type="dxa"/>
            <w:gridSpan w:val="2"/>
            <w:vAlign w:val="center"/>
            <w:hideMark/>
          </w:tcPr>
          <w:p w14:paraId="0AB714CB" w14:textId="77777777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</w:tr>
      <w:tr w:rsidR="00267AF2" w:rsidRPr="00267AF2" w14:paraId="766F1480" w14:textId="77777777" w:rsidTr="00CB1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  <w:hideMark/>
          </w:tcPr>
          <w:p w14:paraId="623AD817" w14:textId="77777777" w:rsidR="00267AF2" w:rsidRPr="003555A0" w:rsidRDefault="00267AF2" w:rsidP="00CB1613">
            <w:p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Steps</w:t>
            </w:r>
          </w:p>
        </w:tc>
        <w:tc>
          <w:tcPr>
            <w:tcW w:w="2523" w:type="dxa"/>
            <w:gridSpan w:val="2"/>
            <w:vAlign w:val="center"/>
            <w:hideMark/>
          </w:tcPr>
          <w:p w14:paraId="0680D090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Description:</w:t>
            </w:r>
          </w:p>
        </w:tc>
        <w:tc>
          <w:tcPr>
            <w:tcW w:w="5298" w:type="dxa"/>
            <w:vAlign w:val="center"/>
            <w:hideMark/>
          </w:tcPr>
          <w:p w14:paraId="16CDCE80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Expected Results:</w:t>
            </w:r>
          </w:p>
        </w:tc>
        <w:tc>
          <w:tcPr>
            <w:tcW w:w="645" w:type="dxa"/>
            <w:vAlign w:val="center"/>
            <w:hideMark/>
          </w:tcPr>
          <w:p w14:paraId="7077C217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Pass</w:t>
            </w:r>
          </w:p>
        </w:tc>
        <w:tc>
          <w:tcPr>
            <w:tcW w:w="570" w:type="dxa"/>
            <w:vAlign w:val="center"/>
            <w:hideMark/>
          </w:tcPr>
          <w:p w14:paraId="3D5DD209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Fail</w:t>
            </w:r>
          </w:p>
        </w:tc>
        <w:tc>
          <w:tcPr>
            <w:tcW w:w="626" w:type="dxa"/>
            <w:gridSpan w:val="2"/>
            <w:vAlign w:val="center"/>
            <w:hideMark/>
          </w:tcPr>
          <w:p w14:paraId="534F697A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/A</w:t>
            </w:r>
          </w:p>
        </w:tc>
        <w:tc>
          <w:tcPr>
            <w:tcW w:w="1993" w:type="dxa"/>
            <w:vAlign w:val="center"/>
            <w:hideMark/>
          </w:tcPr>
          <w:p w14:paraId="288E4EBB" w14:textId="77777777" w:rsidR="00267AF2" w:rsidRPr="003555A0" w:rsidRDefault="00267AF2" w:rsidP="00CB1613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Defect/Comments</w:t>
            </w:r>
          </w:p>
        </w:tc>
      </w:tr>
      <w:tr w:rsidR="00CB1613" w:rsidRPr="00267AF2" w14:paraId="203E77E5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E727806" w14:textId="0CCC1214" w:rsidR="00267AF2" w:rsidRPr="006B1B51" w:rsidRDefault="00267AF2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  <w:hideMark/>
          </w:tcPr>
          <w:p w14:paraId="28734C08" w14:textId="7850D4E6" w:rsidR="00267AF2" w:rsidRPr="003555A0" w:rsidRDefault="00CB1613" w:rsidP="00CB161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Fill out 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the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login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form</w:t>
            </w:r>
          </w:p>
        </w:tc>
        <w:tc>
          <w:tcPr>
            <w:tcW w:w="5298" w:type="dxa"/>
            <w:vAlign w:val="center"/>
            <w:hideMark/>
          </w:tcPr>
          <w:p w14:paraId="6A389E2E" w14:textId="77777777" w:rsidR="00267AF2" w:rsidRPr="003555A0" w:rsidRDefault="00CB1613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Show consultants’ list for administrator users, or clients’ list for consultant users.</w:t>
            </w:r>
          </w:p>
        </w:tc>
        <w:tc>
          <w:tcPr>
            <w:tcW w:w="645" w:type="dxa"/>
            <w:vAlign w:val="center"/>
            <w:hideMark/>
          </w:tcPr>
          <w:p w14:paraId="19192B4C" w14:textId="77777777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759EBB41" w14:textId="77777777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658292BD" w14:textId="77777777" w:rsidR="00267AF2" w:rsidRPr="003555A0" w:rsidRDefault="00267AF2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5D444CAD" w14:textId="77777777" w:rsidR="00267AF2" w:rsidRPr="003555A0" w:rsidRDefault="00CB1613" w:rsidP="00CB1613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6D05FE4D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78A4703" w14:textId="0BDE528D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2ED3081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a consultant’s name</w:t>
            </w:r>
          </w:p>
        </w:tc>
        <w:tc>
          <w:tcPr>
            <w:tcW w:w="5298" w:type="dxa"/>
            <w:vAlign w:val="center"/>
          </w:tcPr>
          <w:p w14:paraId="70EB526B" w14:textId="7CE733E4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Show histor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ies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of the clients assigned to the consultant.</w:t>
            </w:r>
          </w:p>
        </w:tc>
        <w:tc>
          <w:tcPr>
            <w:tcW w:w="645" w:type="dxa"/>
            <w:vAlign w:val="center"/>
            <w:hideMark/>
          </w:tcPr>
          <w:p w14:paraId="0EC5C5D0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442889D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177FD6E3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1E6392DE" w14:textId="11A86DE8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4E501304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9F9BDE5" w14:textId="6B11910F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1CF6BFA7" w14:textId="5B528521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Assign Group”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in the navigation bar.</w:t>
            </w:r>
          </w:p>
        </w:tc>
        <w:tc>
          <w:tcPr>
            <w:tcW w:w="5298" w:type="dxa"/>
            <w:vAlign w:val="center"/>
          </w:tcPr>
          <w:p w14:paraId="41232BC1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Assignment Form is displayed.</w:t>
            </w:r>
          </w:p>
        </w:tc>
        <w:tc>
          <w:tcPr>
            <w:tcW w:w="645" w:type="dxa"/>
            <w:vAlign w:val="center"/>
            <w:hideMark/>
          </w:tcPr>
          <w:p w14:paraId="7D526CE4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E28689A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4F41CCDD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2A5D09DC" w14:textId="095310D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3CF347D6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70F64EFA" w14:textId="1BF6E23D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3440B472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New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Assignment Form.</w:t>
            </w:r>
          </w:p>
        </w:tc>
        <w:tc>
          <w:tcPr>
            <w:tcW w:w="5298" w:type="dxa"/>
            <w:vAlign w:val="center"/>
          </w:tcPr>
          <w:p w14:paraId="31575B5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Assignment is created and consultants’ list is displayed.</w:t>
            </w:r>
          </w:p>
        </w:tc>
        <w:tc>
          <w:tcPr>
            <w:tcW w:w="645" w:type="dxa"/>
            <w:vAlign w:val="center"/>
            <w:hideMark/>
          </w:tcPr>
          <w:p w14:paraId="7F582850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740F941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14B179D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779C298F" w14:textId="10617423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55B7A8A1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5C17C45E" w14:textId="69520650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16D52C0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edit” consultant.</w:t>
            </w:r>
          </w:p>
        </w:tc>
        <w:tc>
          <w:tcPr>
            <w:tcW w:w="5298" w:type="dxa"/>
            <w:vAlign w:val="center"/>
          </w:tcPr>
          <w:p w14:paraId="0B0604BF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Edit Form is displayed.</w:t>
            </w:r>
          </w:p>
        </w:tc>
        <w:tc>
          <w:tcPr>
            <w:tcW w:w="645" w:type="dxa"/>
            <w:vAlign w:val="center"/>
            <w:hideMark/>
          </w:tcPr>
          <w:p w14:paraId="00F0D9D3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32E11D3D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012B7FBD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7CD014B7" w14:textId="286FECDC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36512E1E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01CD04BB" w14:textId="0AC92832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313B1E0D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the fields to edit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consultant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.</w:t>
            </w:r>
          </w:p>
        </w:tc>
        <w:tc>
          <w:tcPr>
            <w:tcW w:w="5298" w:type="dxa"/>
            <w:vAlign w:val="center"/>
          </w:tcPr>
          <w:p w14:paraId="43FCA155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Consultant’s information is updated and consultants’ list is displayed.</w:t>
            </w:r>
          </w:p>
        </w:tc>
        <w:tc>
          <w:tcPr>
            <w:tcW w:w="645" w:type="dxa"/>
            <w:vAlign w:val="center"/>
            <w:hideMark/>
          </w:tcPr>
          <w:p w14:paraId="4DC604BB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40B06562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4A2E2636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677CB5A3" w14:textId="09957BE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4D02A687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6363110F" w14:textId="6217C6AD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6A92565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delete” consultant.</w:t>
            </w:r>
          </w:p>
        </w:tc>
        <w:tc>
          <w:tcPr>
            <w:tcW w:w="5298" w:type="dxa"/>
            <w:vAlign w:val="center"/>
          </w:tcPr>
          <w:p w14:paraId="0B067AE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Consultant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is deleted and consultants’ list is displayed.</w:t>
            </w:r>
          </w:p>
        </w:tc>
        <w:tc>
          <w:tcPr>
            <w:tcW w:w="645" w:type="dxa"/>
            <w:vAlign w:val="center"/>
            <w:hideMark/>
          </w:tcPr>
          <w:p w14:paraId="12A4E395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ABB7670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64BB8013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082D4D7F" w14:textId="4F167095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56E55427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79BB5504" w14:textId="452DC3BF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22B981B3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New Consultant”.</w:t>
            </w:r>
          </w:p>
        </w:tc>
        <w:tc>
          <w:tcPr>
            <w:tcW w:w="5298" w:type="dxa"/>
            <w:vAlign w:val="center"/>
          </w:tcPr>
          <w:p w14:paraId="41B1849F" w14:textId="77777777" w:rsidR="00B753E5" w:rsidRPr="003555A0" w:rsidRDefault="00B753E5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Consultant Form is displayed.</w:t>
            </w:r>
          </w:p>
        </w:tc>
        <w:tc>
          <w:tcPr>
            <w:tcW w:w="645" w:type="dxa"/>
            <w:vAlign w:val="center"/>
            <w:hideMark/>
          </w:tcPr>
          <w:p w14:paraId="5239A45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0863BDD6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75766EBD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5B834B1C" w14:textId="244D32C5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261E8B42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36DA33FC" w14:textId="07BB5B9E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6C091FE3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Fill out New Consultant Form.</w:t>
            </w:r>
          </w:p>
        </w:tc>
        <w:tc>
          <w:tcPr>
            <w:tcW w:w="5298" w:type="dxa"/>
            <w:vAlign w:val="center"/>
          </w:tcPr>
          <w:p w14:paraId="35194366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Consultant is created and consultants’ list is displayed.</w:t>
            </w:r>
          </w:p>
        </w:tc>
        <w:tc>
          <w:tcPr>
            <w:tcW w:w="645" w:type="dxa"/>
            <w:vAlign w:val="center"/>
            <w:hideMark/>
          </w:tcPr>
          <w:p w14:paraId="253B6451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72843D1B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5629322A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05764AC1" w14:textId="7903C2E5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0AD65ED0" w14:textId="77777777" w:rsidTr="00CB161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4B3414E0" w14:textId="39B67F16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2811B429" w14:textId="53758A24" w:rsidR="006B1B51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Consultants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” in the navigation bar.</w:t>
            </w:r>
          </w:p>
        </w:tc>
        <w:tc>
          <w:tcPr>
            <w:tcW w:w="5298" w:type="dxa"/>
            <w:vAlign w:val="center"/>
          </w:tcPr>
          <w:p w14:paraId="4A395A1E" w14:textId="27DE5C23" w:rsidR="006B1B51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A list of all the 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consultants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is displayed.</w:t>
            </w:r>
          </w:p>
        </w:tc>
        <w:tc>
          <w:tcPr>
            <w:tcW w:w="645" w:type="dxa"/>
            <w:vAlign w:val="center"/>
          </w:tcPr>
          <w:p w14:paraId="154306D8" w14:textId="1881793E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</w:tcPr>
          <w:p w14:paraId="476A4D0F" w14:textId="77777777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</w:tcPr>
          <w:p w14:paraId="541B01F4" w14:textId="77777777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</w:tcPr>
          <w:p w14:paraId="2B26CEC0" w14:textId="09CAEF4C" w:rsidR="006B1B51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600C9DFD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7CD11ED7" w14:textId="29363BCC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7D992353" w14:textId="62D2668B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Clients”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in the navigation bar.</w:t>
            </w:r>
          </w:p>
        </w:tc>
        <w:tc>
          <w:tcPr>
            <w:tcW w:w="5298" w:type="dxa"/>
            <w:vAlign w:val="center"/>
          </w:tcPr>
          <w:p w14:paraId="76ED25DA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A list of all the clients is displayed.</w:t>
            </w:r>
          </w:p>
        </w:tc>
        <w:tc>
          <w:tcPr>
            <w:tcW w:w="645" w:type="dxa"/>
            <w:vAlign w:val="center"/>
            <w:hideMark/>
          </w:tcPr>
          <w:p w14:paraId="02D22265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27E3C74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4FE21E16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30A90AB5" w14:textId="2733FC49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61454C33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5F15E3C0" w14:textId="20A0BB8E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65CF2BB8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edit” client.</w:t>
            </w:r>
          </w:p>
        </w:tc>
        <w:tc>
          <w:tcPr>
            <w:tcW w:w="5298" w:type="dxa"/>
            <w:vAlign w:val="center"/>
          </w:tcPr>
          <w:p w14:paraId="57CD0C0E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Edit Form is displayed.</w:t>
            </w:r>
          </w:p>
        </w:tc>
        <w:tc>
          <w:tcPr>
            <w:tcW w:w="645" w:type="dxa"/>
            <w:vAlign w:val="center"/>
            <w:hideMark/>
          </w:tcPr>
          <w:p w14:paraId="7054699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7163FDBA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2409BF2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24F8363B" w14:textId="6C055F4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2CD8EC09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3A892768" w14:textId="51480423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3AB98351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the fields to edit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client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.</w:t>
            </w:r>
          </w:p>
        </w:tc>
        <w:tc>
          <w:tcPr>
            <w:tcW w:w="5298" w:type="dxa"/>
            <w:vAlign w:val="center"/>
          </w:tcPr>
          <w:p w14:paraId="79EF9FA7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Client’s information is updated and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clients’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list is displayed.</w:t>
            </w:r>
          </w:p>
        </w:tc>
        <w:tc>
          <w:tcPr>
            <w:tcW w:w="645" w:type="dxa"/>
            <w:vAlign w:val="center"/>
            <w:hideMark/>
          </w:tcPr>
          <w:p w14:paraId="78CCB2B7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FF109CB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3D119F91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682349F3" w14:textId="2C18F421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7FDC8CD0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8E3D94F" w14:textId="52D38C7A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78145C7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delete” client.</w:t>
            </w:r>
          </w:p>
        </w:tc>
        <w:tc>
          <w:tcPr>
            <w:tcW w:w="5298" w:type="dxa"/>
            <w:vAlign w:val="center"/>
          </w:tcPr>
          <w:p w14:paraId="402C97AD" w14:textId="69E9A5EF" w:rsidR="00B753E5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C</w:t>
            </w:r>
            <w:r w:rsidR="00B753E5"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lient</w:t>
            </w:r>
            <w:r w:rsidR="00B753E5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is deleted and </w:t>
            </w:r>
            <w:r w:rsidR="00B753E5"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clients’</w:t>
            </w:r>
            <w:r w:rsidR="00B753E5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list is displayed.</w:t>
            </w:r>
          </w:p>
        </w:tc>
        <w:tc>
          <w:tcPr>
            <w:tcW w:w="645" w:type="dxa"/>
            <w:vAlign w:val="center"/>
            <w:hideMark/>
          </w:tcPr>
          <w:p w14:paraId="09C39C4C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304FB7EC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7D4FA7EE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73EA5570" w14:textId="5E75A5E9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0CC90036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4B1313C1" w14:textId="18C11564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35E9A74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New Client”.</w:t>
            </w:r>
          </w:p>
        </w:tc>
        <w:tc>
          <w:tcPr>
            <w:tcW w:w="5298" w:type="dxa"/>
            <w:vAlign w:val="center"/>
          </w:tcPr>
          <w:p w14:paraId="5FC26824" w14:textId="77777777" w:rsidR="00B753E5" w:rsidRPr="003555A0" w:rsidRDefault="00B753E5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Client Form is displayed.</w:t>
            </w:r>
          </w:p>
        </w:tc>
        <w:tc>
          <w:tcPr>
            <w:tcW w:w="645" w:type="dxa"/>
            <w:vAlign w:val="center"/>
            <w:hideMark/>
          </w:tcPr>
          <w:p w14:paraId="40220CC3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75506CF4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2970BDDC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65306614" w14:textId="234733AA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00F7720D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619BD29" w14:textId="425E547A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747A8171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New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Client Form.</w:t>
            </w:r>
          </w:p>
        </w:tc>
        <w:tc>
          <w:tcPr>
            <w:tcW w:w="5298" w:type="dxa"/>
            <w:vAlign w:val="center"/>
          </w:tcPr>
          <w:p w14:paraId="1AC4CB0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Client is created and clients’ list is displayed.</w:t>
            </w:r>
          </w:p>
        </w:tc>
        <w:tc>
          <w:tcPr>
            <w:tcW w:w="645" w:type="dxa"/>
            <w:vAlign w:val="center"/>
            <w:hideMark/>
          </w:tcPr>
          <w:p w14:paraId="0AAEAD6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6A402A87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3AAC6784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030C1111" w14:textId="33B851DD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76C7B3AA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2FDF0B08" w14:textId="37DB9A2C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1AB7061F" w14:textId="7CFA7D4A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Groups”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in the navigation bar.</w:t>
            </w:r>
          </w:p>
        </w:tc>
        <w:tc>
          <w:tcPr>
            <w:tcW w:w="5298" w:type="dxa"/>
            <w:vAlign w:val="center"/>
          </w:tcPr>
          <w:p w14:paraId="7A72A03F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A list of the groups is displayed.</w:t>
            </w:r>
          </w:p>
        </w:tc>
        <w:tc>
          <w:tcPr>
            <w:tcW w:w="645" w:type="dxa"/>
            <w:vAlign w:val="center"/>
            <w:hideMark/>
          </w:tcPr>
          <w:p w14:paraId="1A7A964D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6BE4B826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40798224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10826E21" w14:textId="0BF8BFCB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3DB5F352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66446C21" w14:textId="7EB65941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69F51310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edit” group.</w:t>
            </w:r>
          </w:p>
        </w:tc>
        <w:tc>
          <w:tcPr>
            <w:tcW w:w="5298" w:type="dxa"/>
            <w:vAlign w:val="center"/>
          </w:tcPr>
          <w:p w14:paraId="79E94E4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Edit Form is displayed.</w:t>
            </w:r>
          </w:p>
        </w:tc>
        <w:tc>
          <w:tcPr>
            <w:tcW w:w="645" w:type="dxa"/>
            <w:vAlign w:val="center"/>
            <w:hideMark/>
          </w:tcPr>
          <w:p w14:paraId="066D41EE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2887013B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5E470FF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673D8220" w14:textId="18BF8F64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038196B1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084467A2" w14:textId="348B198F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43487955" w14:textId="019C8E58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the fields to edit </w:t>
            </w:r>
            <w:r w:rsidR="006B1B51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the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group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.</w:t>
            </w:r>
          </w:p>
        </w:tc>
        <w:tc>
          <w:tcPr>
            <w:tcW w:w="5298" w:type="dxa"/>
            <w:vAlign w:val="center"/>
          </w:tcPr>
          <w:p w14:paraId="4E6396A8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Group’s information is updated and groups’ list is displayed.</w:t>
            </w:r>
          </w:p>
        </w:tc>
        <w:tc>
          <w:tcPr>
            <w:tcW w:w="645" w:type="dxa"/>
            <w:vAlign w:val="center"/>
            <w:hideMark/>
          </w:tcPr>
          <w:p w14:paraId="5D9790A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1A947C6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4D7473CC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078B3BCB" w14:textId="7321C860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0C57BD81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D7EC3C4" w14:textId="57606208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23290A46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delete” group.</w:t>
            </w:r>
          </w:p>
        </w:tc>
        <w:tc>
          <w:tcPr>
            <w:tcW w:w="5298" w:type="dxa"/>
            <w:vAlign w:val="center"/>
          </w:tcPr>
          <w:p w14:paraId="787BF19F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Group is deleted and groups’ list is displayed.</w:t>
            </w:r>
          </w:p>
        </w:tc>
        <w:tc>
          <w:tcPr>
            <w:tcW w:w="645" w:type="dxa"/>
            <w:vAlign w:val="center"/>
            <w:hideMark/>
          </w:tcPr>
          <w:p w14:paraId="45F16AEE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9A00433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6ACE0D43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7DDFC364" w14:textId="3D8FD285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1E695165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1D0DC02D" w14:textId="279DBA01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33924EAC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New Group”.</w:t>
            </w:r>
          </w:p>
        </w:tc>
        <w:tc>
          <w:tcPr>
            <w:tcW w:w="5298" w:type="dxa"/>
            <w:vAlign w:val="center"/>
          </w:tcPr>
          <w:p w14:paraId="0EE0EB89" w14:textId="77777777" w:rsidR="00B753E5" w:rsidRPr="003555A0" w:rsidRDefault="00B753E5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Group Form is displayed.</w:t>
            </w:r>
          </w:p>
        </w:tc>
        <w:tc>
          <w:tcPr>
            <w:tcW w:w="645" w:type="dxa"/>
            <w:vAlign w:val="center"/>
            <w:hideMark/>
          </w:tcPr>
          <w:p w14:paraId="65B8B272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79A2AAC8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707EC605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4A7FA853" w14:textId="4F9C8D95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6BDC76C8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49644FFB" w14:textId="68F57DD2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285D242E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New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 xml:space="preserve"> Group Form.</w:t>
            </w:r>
          </w:p>
        </w:tc>
        <w:tc>
          <w:tcPr>
            <w:tcW w:w="5298" w:type="dxa"/>
            <w:vAlign w:val="center"/>
          </w:tcPr>
          <w:p w14:paraId="1841C3F1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ew Group is created and groups’ list is displayed.</w:t>
            </w:r>
          </w:p>
        </w:tc>
        <w:tc>
          <w:tcPr>
            <w:tcW w:w="645" w:type="dxa"/>
            <w:vAlign w:val="center"/>
            <w:hideMark/>
          </w:tcPr>
          <w:p w14:paraId="2E06B61D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52854DE7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5F0A68D0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2D63E1DC" w14:textId="4DA64F6D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23C91E91" w14:textId="77777777" w:rsidTr="006B1B5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03C5C9E6" w14:textId="2CE8C9BE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55DF3E1E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n administrator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ACSY”.</w:t>
            </w:r>
          </w:p>
        </w:tc>
        <w:tc>
          <w:tcPr>
            <w:tcW w:w="5298" w:type="dxa"/>
            <w:vAlign w:val="center"/>
          </w:tcPr>
          <w:p w14:paraId="705EDC43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The index for administrators is shown.</w:t>
            </w:r>
          </w:p>
        </w:tc>
        <w:tc>
          <w:tcPr>
            <w:tcW w:w="645" w:type="dxa"/>
            <w:vAlign w:val="center"/>
            <w:hideMark/>
          </w:tcPr>
          <w:p w14:paraId="0234EE9B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43B251F4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2AFEC67A" w14:textId="77777777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0B10EFB8" w14:textId="3E9DAD88" w:rsidR="00B753E5" w:rsidRPr="003555A0" w:rsidRDefault="00B753E5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B753E5" w:rsidRPr="00267AF2" w14:paraId="4A2FF9C0" w14:textId="77777777" w:rsidTr="006B1B5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75A66768" w14:textId="79903970" w:rsidR="00B753E5" w:rsidRPr="006B1B51" w:rsidRDefault="00B753E5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0BD9EC9B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 consultant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My Clients”.</w:t>
            </w:r>
          </w:p>
        </w:tc>
        <w:tc>
          <w:tcPr>
            <w:tcW w:w="5298" w:type="dxa"/>
            <w:vAlign w:val="center"/>
          </w:tcPr>
          <w:p w14:paraId="4256B878" w14:textId="77777777" w:rsidR="00B753E5" w:rsidRPr="003555A0" w:rsidRDefault="00B753E5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A list of the clients assigned to the consultant is displayed.</w:t>
            </w:r>
          </w:p>
        </w:tc>
        <w:tc>
          <w:tcPr>
            <w:tcW w:w="645" w:type="dxa"/>
            <w:vAlign w:val="center"/>
            <w:hideMark/>
          </w:tcPr>
          <w:p w14:paraId="13EFBC59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570" w:type="dxa"/>
            <w:vAlign w:val="center"/>
            <w:hideMark/>
          </w:tcPr>
          <w:p w14:paraId="6F195342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626" w:type="dxa"/>
            <w:gridSpan w:val="2"/>
            <w:vAlign w:val="center"/>
            <w:hideMark/>
          </w:tcPr>
          <w:p w14:paraId="399BFC45" w14:textId="77777777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1993" w:type="dxa"/>
            <w:vAlign w:val="center"/>
            <w:hideMark/>
          </w:tcPr>
          <w:p w14:paraId="3029AF1F" w14:textId="541ADCDD" w:rsidR="00B753E5" w:rsidRPr="003555A0" w:rsidRDefault="00B753E5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10EA04DE" w14:textId="77777777" w:rsidTr="00F530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2D8D0B26" w14:textId="2CF87F77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16F186D3" w14:textId="77777777" w:rsidR="006B1B51" w:rsidRPr="003555A0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 consultant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hoose “edit” history.</w:t>
            </w:r>
          </w:p>
        </w:tc>
        <w:tc>
          <w:tcPr>
            <w:tcW w:w="5298" w:type="dxa"/>
            <w:vAlign w:val="center"/>
          </w:tcPr>
          <w:p w14:paraId="4ACE1435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Edit Form is displayed.</w:t>
            </w:r>
          </w:p>
        </w:tc>
        <w:tc>
          <w:tcPr>
            <w:tcW w:w="645" w:type="dxa"/>
            <w:vAlign w:val="center"/>
            <w:hideMark/>
          </w:tcPr>
          <w:p w14:paraId="5EEA2100" w14:textId="77777777" w:rsidR="006B1B51" w:rsidRPr="003555A0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  <w:hideMark/>
          </w:tcPr>
          <w:p w14:paraId="5700DE7B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31912788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  <w:hideMark/>
          </w:tcPr>
          <w:p w14:paraId="28A65A7C" w14:textId="7630A014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1F74601E" w14:textId="77777777" w:rsidTr="00913D7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7CC96680" w14:textId="543EC2C9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556E42FF" w14:textId="096F74CC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 consultant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 xml:space="preserve">Fill out the fields to edit the </w:t>
            </w:r>
            <w:r w:rsidRPr="006B1B51">
              <w:rPr>
                <w:rFonts w:ascii="Cambria" w:eastAsia="Times New Roman" w:hAnsi="Cambria" w:cs="Helvetica"/>
                <w:noProof/>
                <w:color w:val="525252"/>
                <w:sz w:val="20"/>
                <w:szCs w:val="24"/>
              </w:rPr>
              <w:t>group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.</w:t>
            </w:r>
          </w:p>
        </w:tc>
        <w:tc>
          <w:tcPr>
            <w:tcW w:w="5298" w:type="dxa"/>
            <w:vAlign w:val="center"/>
          </w:tcPr>
          <w:p w14:paraId="020D0C47" w14:textId="35B4B728" w:rsidR="006B1B51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History is edited and the list of the consultant’s clients is displayed.</w:t>
            </w:r>
          </w:p>
        </w:tc>
        <w:tc>
          <w:tcPr>
            <w:tcW w:w="645" w:type="dxa"/>
            <w:vAlign w:val="center"/>
          </w:tcPr>
          <w:p w14:paraId="499CB8E3" w14:textId="1EBD132E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1C6DC60B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AF79B74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8138223" w14:textId="3F7F9976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09F08611" w14:textId="77777777" w:rsidTr="003F5D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4E982BD9" w14:textId="06C36899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3ED71294" w14:textId="77777777" w:rsidR="006B1B51" w:rsidRPr="003555A0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 consultant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” Mark as done”.</w:t>
            </w:r>
          </w:p>
        </w:tc>
        <w:tc>
          <w:tcPr>
            <w:tcW w:w="5298" w:type="dxa"/>
            <w:vAlign w:val="center"/>
          </w:tcPr>
          <w:p w14:paraId="5BF07D13" w14:textId="49F087E4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Clients’ history status is updated.</w:t>
            </w:r>
          </w:p>
        </w:tc>
        <w:tc>
          <w:tcPr>
            <w:tcW w:w="645" w:type="dxa"/>
            <w:vAlign w:val="center"/>
          </w:tcPr>
          <w:p w14:paraId="33FB1C6B" w14:textId="569585B4" w:rsidR="006B1B51" w:rsidRPr="003555A0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437DF888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6B0A0822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AE6F922" w14:textId="3186D003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32CF811E" w14:textId="77777777" w:rsidTr="002A7B7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5C070433" w14:textId="11906551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1438F06C" w14:textId="0DF093D8" w:rsidR="006B1B51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(As a consultant)</w:t>
            </w: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br/>
              <w:t>Click on “ACSY”.</w:t>
            </w:r>
          </w:p>
        </w:tc>
        <w:tc>
          <w:tcPr>
            <w:tcW w:w="5298" w:type="dxa"/>
            <w:vAlign w:val="center"/>
          </w:tcPr>
          <w:p w14:paraId="676C152E" w14:textId="6B33FE6F" w:rsidR="006B1B51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The index for consultants is shown.</w:t>
            </w:r>
          </w:p>
        </w:tc>
        <w:tc>
          <w:tcPr>
            <w:tcW w:w="645" w:type="dxa"/>
            <w:vAlign w:val="center"/>
          </w:tcPr>
          <w:p w14:paraId="38757D86" w14:textId="41373ADC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0E5D422B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7929276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3D098F69" w14:textId="4C068DBA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5425F851" w14:textId="77777777" w:rsidTr="00C302E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6B53DF43" w14:textId="6B8B7C96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0BA90A2D" w14:textId="4C08435D" w:rsidR="006B1B51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Enter a word to search.</w:t>
            </w:r>
          </w:p>
        </w:tc>
        <w:tc>
          <w:tcPr>
            <w:tcW w:w="5298" w:type="dxa"/>
            <w:vAlign w:val="center"/>
          </w:tcPr>
          <w:p w14:paraId="6EF80523" w14:textId="0754877D" w:rsidR="006B1B51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The word is searched and shows the possible options.</w:t>
            </w:r>
          </w:p>
        </w:tc>
        <w:tc>
          <w:tcPr>
            <w:tcW w:w="645" w:type="dxa"/>
            <w:vAlign w:val="center"/>
          </w:tcPr>
          <w:p w14:paraId="3BE9F0AC" w14:textId="7ED9D60C" w:rsidR="006B1B51" w:rsidRPr="003555A0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18C2D220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7E1E526A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6C4CAA16" w14:textId="112FCBA3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742C2A18" w14:textId="77777777" w:rsidTr="0060617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4FB40BAC" w14:textId="61376E1E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4930B3EE" w14:textId="095AFF5A" w:rsidR="006B1B51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Select on “show” the number of rows.</w:t>
            </w:r>
          </w:p>
        </w:tc>
        <w:tc>
          <w:tcPr>
            <w:tcW w:w="5298" w:type="dxa"/>
            <w:vAlign w:val="center"/>
          </w:tcPr>
          <w:p w14:paraId="6C738142" w14:textId="64123BBD" w:rsidR="006B1B51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Option are displayed and according to that, the view is updated.</w:t>
            </w:r>
          </w:p>
        </w:tc>
        <w:tc>
          <w:tcPr>
            <w:tcW w:w="645" w:type="dxa"/>
            <w:vAlign w:val="center"/>
          </w:tcPr>
          <w:p w14:paraId="2632ABFA" w14:textId="05F5792F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00FC57FC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77A4481D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46F7D70" w14:textId="7DD6DE1A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12AD482C" w14:textId="77777777" w:rsidTr="00D772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254782BD" w14:textId="268856D5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436F6647" w14:textId="4AF92E96" w:rsidR="006B1B51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Click on the headers’ titles.</w:t>
            </w:r>
          </w:p>
        </w:tc>
        <w:tc>
          <w:tcPr>
            <w:tcW w:w="5298" w:type="dxa"/>
            <w:vAlign w:val="center"/>
          </w:tcPr>
          <w:p w14:paraId="23B37A10" w14:textId="619FC4C1" w:rsidR="006B1B51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The lists are organized according to the title that was clicked.</w:t>
            </w:r>
          </w:p>
        </w:tc>
        <w:tc>
          <w:tcPr>
            <w:tcW w:w="645" w:type="dxa"/>
            <w:vAlign w:val="center"/>
          </w:tcPr>
          <w:p w14:paraId="375E85E3" w14:textId="3536A610" w:rsidR="006B1B51" w:rsidRPr="003555A0" w:rsidRDefault="006B1B51" w:rsidP="00B753E5">
            <w:pPr>
              <w:spacing w:before="1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404339A5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7A85C08" w14:textId="77777777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00DF542F" w14:textId="1883F2B3" w:rsidR="006B1B51" w:rsidRPr="003555A0" w:rsidRDefault="006B1B51" w:rsidP="00B753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  <w:tr w:rsidR="006B1B51" w:rsidRPr="00267AF2" w14:paraId="2613D826" w14:textId="77777777" w:rsidTr="00D2390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Align w:val="center"/>
          </w:tcPr>
          <w:p w14:paraId="20F25EC4" w14:textId="5777EC5D" w:rsidR="006B1B51" w:rsidRPr="006B1B51" w:rsidRDefault="006B1B51" w:rsidP="006B1B51">
            <w:pPr>
              <w:pStyle w:val="ListParagraph"/>
              <w:numPr>
                <w:ilvl w:val="0"/>
                <w:numId w:val="1"/>
              </w:numPr>
              <w:spacing w:before="18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</w:p>
        </w:tc>
        <w:tc>
          <w:tcPr>
            <w:tcW w:w="2523" w:type="dxa"/>
            <w:gridSpan w:val="2"/>
            <w:vAlign w:val="center"/>
          </w:tcPr>
          <w:p w14:paraId="0D2A43EC" w14:textId="0681CFA5" w:rsidR="006B1B51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Click on logout</w:t>
            </w:r>
          </w:p>
        </w:tc>
        <w:tc>
          <w:tcPr>
            <w:tcW w:w="5298" w:type="dxa"/>
            <w:vAlign w:val="center"/>
          </w:tcPr>
          <w:p w14:paraId="297C697C" w14:textId="36CECC8D" w:rsidR="006B1B51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The session for the administrator or consultant is terminated, and the login page is displayed.</w:t>
            </w:r>
          </w:p>
        </w:tc>
        <w:tc>
          <w:tcPr>
            <w:tcW w:w="645" w:type="dxa"/>
            <w:vAlign w:val="center"/>
          </w:tcPr>
          <w:p w14:paraId="24E78F18" w14:textId="0C8D912D" w:rsidR="006B1B51" w:rsidRPr="003555A0" w:rsidRDefault="006B1B51" w:rsidP="00B753E5">
            <w:pPr>
              <w:spacing w:before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</w:pPr>
            <w:r w:rsidRPr="003555A0"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Y</w:t>
            </w:r>
          </w:p>
        </w:tc>
        <w:tc>
          <w:tcPr>
            <w:tcW w:w="0" w:type="auto"/>
            <w:vAlign w:val="center"/>
          </w:tcPr>
          <w:p w14:paraId="62694569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gridSpan w:val="2"/>
            <w:vAlign w:val="center"/>
          </w:tcPr>
          <w:p w14:paraId="2F416A0F" w14:textId="77777777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</w:p>
        </w:tc>
        <w:tc>
          <w:tcPr>
            <w:tcW w:w="0" w:type="auto"/>
            <w:vAlign w:val="center"/>
          </w:tcPr>
          <w:p w14:paraId="7B8E8867" w14:textId="5BFA5833" w:rsidR="006B1B51" w:rsidRPr="003555A0" w:rsidRDefault="006B1B51" w:rsidP="00B753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sz w:val="20"/>
                <w:szCs w:val="20"/>
              </w:rPr>
            </w:pPr>
            <w:r>
              <w:rPr>
                <w:rFonts w:ascii="Cambria" w:eastAsia="Times New Roman" w:hAnsi="Cambria" w:cs="Helvetica"/>
                <w:color w:val="525252"/>
                <w:sz w:val="20"/>
                <w:szCs w:val="24"/>
              </w:rPr>
              <w:t>No issues.</w:t>
            </w:r>
          </w:p>
        </w:tc>
      </w:tr>
    </w:tbl>
    <w:p w14:paraId="5D57D706" w14:textId="77777777" w:rsidR="00267AF2" w:rsidRPr="00267AF2" w:rsidRDefault="00267AF2" w:rsidP="00267AF2">
      <w:pPr>
        <w:rPr>
          <w:rFonts w:ascii="Cambria" w:hAnsi="Cambria"/>
          <w:sz w:val="16"/>
        </w:rPr>
      </w:pPr>
    </w:p>
    <w:p w14:paraId="0DE0E836" w14:textId="77777777" w:rsidR="00C20B4A" w:rsidRPr="00267AF2" w:rsidRDefault="00C20B4A">
      <w:pPr>
        <w:rPr>
          <w:rFonts w:ascii="Cambria" w:hAnsi="Cambria"/>
          <w:sz w:val="24"/>
        </w:rPr>
      </w:pPr>
    </w:p>
    <w:sectPr w:rsidR="00C20B4A" w:rsidRPr="00267AF2" w:rsidSect="003555A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B33A52"/>
    <w:multiLevelType w:val="hybridMultilevel"/>
    <w:tmpl w:val="4E8A5F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CwNLA0MTM2MzIyNzZX0lEKTi0uzszPAykwrAUAYPy0siwAAAA="/>
  </w:docVars>
  <w:rsids>
    <w:rsidRoot w:val="00267AF2"/>
    <w:rsid w:val="0000433D"/>
    <w:rsid w:val="000122D4"/>
    <w:rsid w:val="00044110"/>
    <w:rsid w:val="00067303"/>
    <w:rsid w:val="00071C8D"/>
    <w:rsid w:val="000844D1"/>
    <w:rsid w:val="000942DF"/>
    <w:rsid w:val="000A7DCF"/>
    <w:rsid w:val="00100396"/>
    <w:rsid w:val="00104724"/>
    <w:rsid w:val="00113CC8"/>
    <w:rsid w:val="0012003B"/>
    <w:rsid w:val="001219C1"/>
    <w:rsid w:val="00136DD4"/>
    <w:rsid w:val="00164657"/>
    <w:rsid w:val="001D5FFF"/>
    <w:rsid w:val="001F1D6B"/>
    <w:rsid w:val="00205DE9"/>
    <w:rsid w:val="002101CA"/>
    <w:rsid w:val="002157C2"/>
    <w:rsid w:val="0021643F"/>
    <w:rsid w:val="00241887"/>
    <w:rsid w:val="002425D9"/>
    <w:rsid w:val="00244751"/>
    <w:rsid w:val="00244F03"/>
    <w:rsid w:val="00267181"/>
    <w:rsid w:val="00267AF2"/>
    <w:rsid w:val="00293CA2"/>
    <w:rsid w:val="002A0671"/>
    <w:rsid w:val="002A2608"/>
    <w:rsid w:val="002B582D"/>
    <w:rsid w:val="002C34F5"/>
    <w:rsid w:val="002D3862"/>
    <w:rsid w:val="002D7351"/>
    <w:rsid w:val="0030071F"/>
    <w:rsid w:val="00321E65"/>
    <w:rsid w:val="00345A04"/>
    <w:rsid w:val="00351773"/>
    <w:rsid w:val="00362C8C"/>
    <w:rsid w:val="00364AC4"/>
    <w:rsid w:val="00371844"/>
    <w:rsid w:val="00383083"/>
    <w:rsid w:val="00384EB8"/>
    <w:rsid w:val="003A1014"/>
    <w:rsid w:val="003A5579"/>
    <w:rsid w:val="003D1DBF"/>
    <w:rsid w:val="003D5AF9"/>
    <w:rsid w:val="003E409F"/>
    <w:rsid w:val="0041261D"/>
    <w:rsid w:val="00446085"/>
    <w:rsid w:val="0045498A"/>
    <w:rsid w:val="0048207D"/>
    <w:rsid w:val="00512BB7"/>
    <w:rsid w:val="00570330"/>
    <w:rsid w:val="00586A5F"/>
    <w:rsid w:val="00595B41"/>
    <w:rsid w:val="005A5A2B"/>
    <w:rsid w:val="005B5A68"/>
    <w:rsid w:val="005C5EA3"/>
    <w:rsid w:val="00633E0A"/>
    <w:rsid w:val="00645B2F"/>
    <w:rsid w:val="00666727"/>
    <w:rsid w:val="006B1737"/>
    <w:rsid w:val="006B1B51"/>
    <w:rsid w:val="006E76EA"/>
    <w:rsid w:val="0072127B"/>
    <w:rsid w:val="00740DB2"/>
    <w:rsid w:val="00743073"/>
    <w:rsid w:val="00775855"/>
    <w:rsid w:val="00784F8C"/>
    <w:rsid w:val="007B2239"/>
    <w:rsid w:val="007F1218"/>
    <w:rsid w:val="00884EB8"/>
    <w:rsid w:val="00895DE1"/>
    <w:rsid w:val="009277CE"/>
    <w:rsid w:val="00935243"/>
    <w:rsid w:val="00991E24"/>
    <w:rsid w:val="009A0C7C"/>
    <w:rsid w:val="009B2713"/>
    <w:rsid w:val="009D47B1"/>
    <w:rsid w:val="009E499D"/>
    <w:rsid w:val="00A21BAF"/>
    <w:rsid w:val="00A26CAC"/>
    <w:rsid w:val="00A941A7"/>
    <w:rsid w:val="00A95C0A"/>
    <w:rsid w:val="00AB0C2F"/>
    <w:rsid w:val="00AE4EA5"/>
    <w:rsid w:val="00AE62AE"/>
    <w:rsid w:val="00AF2866"/>
    <w:rsid w:val="00B41843"/>
    <w:rsid w:val="00B62FA5"/>
    <w:rsid w:val="00B753E5"/>
    <w:rsid w:val="00B824CB"/>
    <w:rsid w:val="00BA2609"/>
    <w:rsid w:val="00BD498B"/>
    <w:rsid w:val="00C20B4A"/>
    <w:rsid w:val="00C7037B"/>
    <w:rsid w:val="00C86BB5"/>
    <w:rsid w:val="00CA012D"/>
    <w:rsid w:val="00CA64E4"/>
    <w:rsid w:val="00CB1613"/>
    <w:rsid w:val="00CD36A6"/>
    <w:rsid w:val="00DE4EFA"/>
    <w:rsid w:val="00E36D54"/>
    <w:rsid w:val="00E6357B"/>
    <w:rsid w:val="00E857C7"/>
    <w:rsid w:val="00E86076"/>
    <w:rsid w:val="00E91703"/>
    <w:rsid w:val="00EA29AF"/>
    <w:rsid w:val="00ED4610"/>
    <w:rsid w:val="00F05222"/>
    <w:rsid w:val="00F1362B"/>
    <w:rsid w:val="00F36168"/>
    <w:rsid w:val="00F60FAE"/>
    <w:rsid w:val="00F67E31"/>
    <w:rsid w:val="00F81E73"/>
    <w:rsid w:val="00F829CE"/>
    <w:rsid w:val="00F9146C"/>
    <w:rsid w:val="00F91B62"/>
    <w:rsid w:val="00FD4C96"/>
    <w:rsid w:val="00FE25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81E29"/>
  <w15:chartTrackingRefBased/>
  <w15:docId w15:val="{E52C2527-8129-49D8-9B22-EFFFBC447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67A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6Colorful-Accent3">
    <w:name w:val="Grid Table 6 Colorful Accent 3"/>
    <w:basedOn w:val="TableNormal"/>
    <w:uiPriority w:val="51"/>
    <w:rsid w:val="00267AF2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ListParagraph">
    <w:name w:val="List Paragraph"/>
    <w:basedOn w:val="Normal"/>
    <w:uiPriority w:val="34"/>
    <w:qFormat/>
    <w:rsid w:val="006B1B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3</Pages>
  <Words>597</Words>
  <Characters>340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yce Tejada Almanza</dc:creator>
  <cp:keywords/>
  <dc:description/>
  <cp:lastModifiedBy>Joyce Tejada Almanza</cp:lastModifiedBy>
  <cp:revision>4</cp:revision>
  <dcterms:created xsi:type="dcterms:W3CDTF">2019-04-04T06:16:00Z</dcterms:created>
  <dcterms:modified xsi:type="dcterms:W3CDTF">2019-04-04T23:19:00Z</dcterms:modified>
</cp:coreProperties>
</file>